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14F6E" w:rsidRPr="000C4DE8" w:rsidRDefault="00114F6E" w:rsidP="00114F6E">
      <w:pPr>
        <w:rPr>
          <w:rFonts w:ascii="Arial" w:hAnsi="Arial" w:cs="Arial"/>
          <w:lang w:val="en-GB"/>
        </w:rPr>
      </w:pPr>
      <w:bookmarkStart w:id="0" w:name="_GoBack"/>
      <w:bookmarkEnd w:id="0"/>
      <w:r>
        <w:rPr>
          <w:rFonts w:ascii="Arial" w:hAnsi="Arial" w:cs="Arial"/>
          <w:b/>
          <w:lang w:val="en-GB"/>
        </w:rPr>
        <w:t xml:space="preserve">Supplementary material 1: </w:t>
      </w:r>
      <w:r>
        <w:rPr>
          <w:rFonts w:ascii="Arial" w:hAnsi="Arial" w:cs="Arial"/>
          <w:lang w:val="en-GB"/>
        </w:rPr>
        <w:t xml:space="preserve">Bayesian analysis of qPCR data using MCMC.qpcr package. </w:t>
      </w:r>
    </w:p>
    <w:p w:rsidR="00114F6E" w:rsidRDefault="00114F6E" w:rsidP="00114F6E">
      <w:pPr>
        <w:rPr>
          <w:rFonts w:ascii="Arial" w:hAnsi="Arial" w:cs="Arial"/>
          <w:lang w:val="en-GB"/>
        </w:rPr>
      </w:pP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>#Bayesian analysis of qPCR data using MCMC.qpcr package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>### see</w:t>
      </w:r>
      <w:r>
        <w:rPr>
          <w:rFonts w:ascii="Arial" w:hAnsi="Arial" w:cs="Arial"/>
          <w:lang w:val="en-GB"/>
        </w:rPr>
        <w:t xml:space="preserve"> </w:t>
      </w:r>
      <w:r w:rsidRPr="000114C1">
        <w:rPr>
          <w:rFonts w:ascii="Arial" w:hAnsi="Arial" w:cs="Arial"/>
          <w:lang w:val="en-GB"/>
        </w:rPr>
        <w:t>http://www.bio.utexas.edu/research/matz_lab/matzlab/methods_files/mcmc.qpcr.tutorial.pdf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>#for a full tutorial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>####Before starting: ####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># you should install the following R-package with: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># install.packages("MCMC.qpcr")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># install.packages("SLqPCR")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>#   Alternatively: source("https://bioconductor.org/biocLite.R"); biocLite("SLqPCR")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># install.packages("ggplot2")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>library("MCMC.qpcr")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>library("SLqPCR")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>library("ggplot2")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>#change the working directory if needed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>#setwd("your/folder/path/here")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>###you need a file with the efficiency tables and another with the Cq values in .csv or .txt</w:t>
      </w:r>
      <w:r>
        <w:rPr>
          <w:rFonts w:ascii="Arial" w:hAnsi="Arial" w:cs="Arial"/>
          <w:lang w:val="en-GB"/>
        </w:rPr>
        <w:t xml:space="preserve"> </w:t>
      </w:r>
      <w:r w:rsidRPr="000114C1">
        <w:rPr>
          <w:rFonts w:ascii="Arial" w:hAnsi="Arial" w:cs="Arial"/>
          <w:lang w:val="en-GB"/>
        </w:rPr>
        <w:t>format</w:t>
      </w:r>
      <w:r>
        <w:rPr>
          <w:rFonts w:ascii="Arial" w:hAnsi="Arial" w:cs="Arial"/>
          <w:lang w:val="en-GB"/>
        </w:rPr>
        <w:t>. G</w:t>
      </w:r>
      <w:r w:rsidRPr="000114C1">
        <w:rPr>
          <w:rFonts w:ascii="Arial" w:hAnsi="Arial" w:cs="Arial"/>
          <w:lang w:val="en-GB"/>
        </w:rPr>
        <w:t>ene names in both tables needs to match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>######Efficiency calculation######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>efficienty.table = read.table("Efficiency_tables_allGenes.csv", sep=",", dec=".", h=T)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 xml:space="preserve">#create a table with efficiency values. Change plot=T if wish to print the plots 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>eff.allGene = PrimEff(efficienty.table,</w:t>
      </w:r>
      <w:r>
        <w:rPr>
          <w:rFonts w:ascii="Arial" w:hAnsi="Arial" w:cs="Arial"/>
          <w:lang w:val="en-GB"/>
        </w:rPr>
        <w:t xml:space="preserve"> </w:t>
      </w:r>
      <w:r w:rsidRPr="000114C1">
        <w:rPr>
          <w:rFonts w:ascii="Arial" w:hAnsi="Arial" w:cs="Arial"/>
          <w:lang w:val="en-GB"/>
        </w:rPr>
        <w:t>plot=F)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>(E.values = eff.allGene[,1:2]) # table with the values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>#Load the Ct values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>Gene.table = read.table("Hfulgens_Gill_AllGenes_MCMCformat.csv",</w:t>
      </w:r>
      <w:r>
        <w:rPr>
          <w:rFonts w:ascii="Arial" w:hAnsi="Arial" w:cs="Arial"/>
          <w:lang w:val="en-GB"/>
        </w:rPr>
        <w:t xml:space="preserve"> </w:t>
      </w:r>
      <w:r w:rsidRPr="000114C1">
        <w:rPr>
          <w:rFonts w:ascii="Arial" w:hAnsi="Arial" w:cs="Arial"/>
          <w:lang w:val="en-GB"/>
        </w:rPr>
        <w:t>sep=",", dec=".", h=T)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>colnames(Gene.table)[3] = "sample"</w:t>
      </w:r>
    </w:p>
    <w:p w:rsidR="00114F6E" w:rsidRDefault="00114F6E" w:rsidP="00114F6E">
      <w:pPr>
        <w:rPr>
          <w:rFonts w:ascii="Arial" w:hAnsi="Arial" w:cs="Arial"/>
          <w:lang w:val="en-GB"/>
        </w:rPr>
      </w:pP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>####REFERENCE GENES SELECTION#######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>#Actine, RP5 and E3UL are our target reference genes. Additional genes are included to test stability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>#list the names of the genes to test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lastRenderedPageBreak/>
        <w:t>test.HKG = c("Actine", "RP5", "E3UL", "CS", "PK", "LCF","SOD", "COXIII", "PEPCK", "HK")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>#Convert table into Genorm format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>Gene.genorm = cq2genorm(data = Gene.table,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 xml:space="preserve">                     genes = test.HKG,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 xml:space="preserve">                     effic = E.values,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 xml:space="preserve">                     noamp = NA)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>n.HKG = length(test.HKG)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>#We start by ranking the selected reference/housekeeping genes. The function</w:t>
      </w:r>
      <w:r>
        <w:rPr>
          <w:rFonts w:ascii="Arial" w:hAnsi="Arial" w:cs="Arial"/>
          <w:lang w:val="en-GB"/>
        </w:rPr>
        <w:t xml:space="preserve"> #</w:t>
      </w:r>
      <w:r w:rsidRPr="000114C1">
        <w:rPr>
          <w:rFonts w:ascii="Arial" w:hAnsi="Arial" w:cs="Arial"/>
          <w:lang w:val="en-GB"/>
        </w:rPr>
        <w:t>selectHKgenes</w:t>
      </w:r>
      <w:r>
        <w:rPr>
          <w:rFonts w:ascii="Arial" w:hAnsi="Arial" w:cs="Arial"/>
          <w:lang w:val="en-GB"/>
        </w:rPr>
        <w:t xml:space="preserve"> </w:t>
      </w:r>
      <w:r w:rsidRPr="000114C1">
        <w:rPr>
          <w:rFonts w:ascii="Arial" w:hAnsi="Arial" w:cs="Arial"/>
          <w:lang w:val="en-GB"/>
        </w:rPr>
        <w:t>proceeds stepwise</w:t>
      </w:r>
      <w:r>
        <w:rPr>
          <w:rFonts w:ascii="Arial" w:hAnsi="Arial" w:cs="Arial"/>
          <w:lang w:val="en-GB"/>
        </w:rPr>
        <w:t>.</w:t>
      </w:r>
      <w:r w:rsidRPr="000114C1">
        <w:rPr>
          <w:rFonts w:ascii="Arial" w:hAnsi="Arial" w:cs="Arial"/>
          <w:lang w:val="en-GB"/>
        </w:rPr>
        <w:t>That is, the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>gene stability measure M of all candidate genes is computed and the gene with the highest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>#M value is excluded. Then, the gene stability measure M for the remaining gene is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>#calculated and so on. This procedure is repeated until two respectively minNrHK is reached.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>###Select the reference genes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>#minNrHK refers to the minimun numbers of references. default is two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 xml:space="preserve">minNrHK = 2 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>ref.genes = selectHKgenes(Gene.genorm, method ="Vandesompele",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 xml:space="preserve">                          minNrHK = minNrHK, geneSymbol = names(Gene.genorm), na.rm = TRUE)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>reference = paste(ref.genes$ranking[1:minNrHK], collapse = '/')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 xml:space="preserve">ranks = data.frame(ranks = 1:(n.HKG-(minNrHK-1)), genes = c(reference, ref.genes$rank[-c(1:minNrHK)]), 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 xml:space="preserve">                   M = rev(ref.genes$meanM))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>ranks$genes = factor(ranks$genes, levels=ranks[order(-ranks$M), "genes"])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>####GeNorm Results####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>ranks; qplot(genes,M,data=ranks, xlab="Genes", ylab="M")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>#RP5/E3UL are better suited as reference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>####MCMC model. This if performed in the classic method i.e. using reference genes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>G.classic = cq2log(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 xml:space="preserve">  data = Gene.table,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 xml:space="preserve">  genecols = c(6:28), #columns with the genes to analyse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 xml:space="preserve">  condcols = c(3:5), #columns with the experimental conditions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 xml:space="preserve">  effic = E.values,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 xml:space="preserve">  noamp = 38)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>#####Define Experiment:control at Temperature: 18.C as the global reference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>G.classic$Experiment = relevel(G.classic$Experiment, ref="control")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>G.classic$Temperature = relevel(G.classic$Temperature, ref="18.C")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>#fit of a classic model with two-way design. "pr"and "pl" commands are included to test the model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>G.classic.model = mcmc.qpcr.classic(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 xml:space="preserve">  fixed="Temperature+Experiment+Temperature:Experiment",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 xml:space="preserve">  #random = "sample",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 xml:space="preserve">  data = G.classic,</w:t>
      </w:r>
    </w:p>
    <w:p w:rsidR="00114F6E" w:rsidRPr="000C4DE8" w:rsidRDefault="00114F6E" w:rsidP="00114F6E">
      <w:pPr>
        <w:rPr>
          <w:rFonts w:ascii="Arial" w:hAnsi="Arial" w:cs="Arial"/>
          <w:lang w:val="es-MX"/>
        </w:rPr>
      </w:pPr>
      <w:r w:rsidRPr="000114C1">
        <w:rPr>
          <w:rFonts w:ascii="Arial" w:hAnsi="Arial" w:cs="Arial"/>
          <w:lang w:val="en-GB"/>
        </w:rPr>
        <w:t xml:space="preserve">  </w:t>
      </w:r>
      <w:r w:rsidRPr="000C4DE8">
        <w:rPr>
          <w:rFonts w:ascii="Arial" w:hAnsi="Arial" w:cs="Arial"/>
          <w:lang w:val="es-MX"/>
        </w:rPr>
        <w:t>controls=c("RP5","E3UL"),</w:t>
      </w:r>
    </w:p>
    <w:p w:rsidR="00114F6E" w:rsidRPr="000C4DE8" w:rsidRDefault="00114F6E" w:rsidP="00114F6E">
      <w:pPr>
        <w:rPr>
          <w:rFonts w:ascii="Arial" w:hAnsi="Arial" w:cs="Arial"/>
          <w:lang w:val="es-MX"/>
        </w:rPr>
      </w:pPr>
      <w:r w:rsidRPr="000C4DE8">
        <w:rPr>
          <w:rFonts w:ascii="Arial" w:hAnsi="Arial" w:cs="Arial"/>
          <w:lang w:val="es-MX"/>
        </w:rPr>
        <w:t xml:space="preserve">  pr = T,</w:t>
      </w:r>
    </w:p>
    <w:p w:rsidR="00114F6E" w:rsidRPr="000C4DE8" w:rsidRDefault="00114F6E" w:rsidP="00114F6E">
      <w:pPr>
        <w:rPr>
          <w:rFonts w:ascii="Arial" w:hAnsi="Arial" w:cs="Arial"/>
          <w:lang w:val="es-MX"/>
        </w:rPr>
      </w:pPr>
      <w:r w:rsidRPr="000C4DE8">
        <w:rPr>
          <w:rFonts w:ascii="Arial" w:hAnsi="Arial" w:cs="Arial"/>
          <w:lang w:val="es-MX"/>
        </w:rPr>
        <w:t xml:space="preserve">  pl =T)</w:t>
      </w:r>
    </w:p>
    <w:p w:rsidR="00114F6E" w:rsidRPr="000C4DE8" w:rsidRDefault="00114F6E" w:rsidP="00114F6E">
      <w:pPr>
        <w:rPr>
          <w:rFonts w:ascii="Arial" w:hAnsi="Arial" w:cs="Arial"/>
          <w:lang w:val="es-MX"/>
        </w:rPr>
      </w:pPr>
    </w:p>
    <w:p w:rsidR="00114F6E" w:rsidRPr="000C4DE8" w:rsidRDefault="00114F6E" w:rsidP="00114F6E">
      <w:pPr>
        <w:rPr>
          <w:rFonts w:ascii="Arial" w:hAnsi="Arial" w:cs="Arial"/>
          <w:lang w:val="es-MX"/>
        </w:rPr>
      </w:pPr>
      <w:r w:rsidRPr="000C4DE8">
        <w:rPr>
          <w:rFonts w:ascii="Arial" w:hAnsi="Arial" w:cs="Arial"/>
          <w:lang w:val="es-MX"/>
        </w:rPr>
        <w:t>diagnostic.mcmc(</w:t>
      </w:r>
    </w:p>
    <w:p w:rsidR="00114F6E" w:rsidRPr="00A451F6" w:rsidRDefault="00114F6E" w:rsidP="00114F6E">
      <w:pPr>
        <w:rPr>
          <w:rFonts w:ascii="Arial" w:hAnsi="Arial" w:cs="Arial"/>
          <w:lang w:val="es-MX"/>
        </w:rPr>
      </w:pPr>
      <w:r w:rsidRPr="000C4DE8">
        <w:rPr>
          <w:rFonts w:ascii="Arial" w:hAnsi="Arial" w:cs="Arial"/>
          <w:lang w:val="es-MX"/>
        </w:rPr>
        <w:t xml:space="preserve">  </w:t>
      </w:r>
      <w:r w:rsidRPr="00A451F6">
        <w:rPr>
          <w:rFonts w:ascii="Arial" w:hAnsi="Arial" w:cs="Arial"/>
          <w:lang w:val="es-MX"/>
        </w:rPr>
        <w:t>model = G.classic.model,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A451F6">
        <w:rPr>
          <w:rFonts w:ascii="Arial" w:hAnsi="Arial" w:cs="Arial"/>
          <w:lang w:val="es-MX"/>
        </w:rPr>
        <w:t xml:space="preserve">  </w:t>
      </w:r>
      <w:r w:rsidRPr="000114C1">
        <w:rPr>
          <w:rFonts w:ascii="Arial" w:hAnsi="Arial" w:cs="Arial"/>
          <w:lang w:val="en-GB"/>
        </w:rPr>
        <w:t>col="grey50")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>####Detect outliers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>outs = outlierSamples(G.classic.model, G.classic)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>###remove outliers from the list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>G.classic = G.classic[!(G.classic$sample %in% outs), ]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>#Repeat model witouth outliers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>G.classic.model = mcmc.qpcr.classic(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 xml:space="preserve">  fixed="Temperature+Experiment+Temperature:Experiment",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 xml:space="preserve">  data = G.classic,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 xml:space="preserve">  #random = "sample",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 xml:space="preserve">  controls=c("RP5","E3UL")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 xml:space="preserve">  )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>summary(G.classic.model)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>#change relative=T, to get the expression relative to the control (control not ploted)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>G.Rel.classic = HPDsummary(model = G.classic.model,data = G.classic, xgroup="Temperature", relative=F, log.base=2)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>trellisByGene(G.Rel.classic, xFactor="Temperature", groupFactor="Experiment", nrow=4,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 xml:space="preserve">              facetScales="free" )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>G.pairwise.table = G.Rel.classic$geneWise #pairwise table with the FC (above) and p values (below)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>#save it as a CSV file:</w:t>
      </w:r>
    </w:p>
    <w:p w:rsidR="00114F6E" w:rsidRPr="000114C1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lastRenderedPageBreak/>
        <w:t>#write.table(G.pairwise.table, "MCMC_significance_table.csv", sep=";", dec=",",row.names=T)</w:t>
      </w:r>
    </w:p>
    <w:p w:rsidR="00114F6E" w:rsidRDefault="00114F6E" w:rsidP="00114F6E">
      <w:pPr>
        <w:rPr>
          <w:rFonts w:ascii="Arial" w:hAnsi="Arial" w:cs="Arial"/>
          <w:lang w:val="en-GB"/>
        </w:rPr>
      </w:pPr>
      <w:r w:rsidRPr="000114C1">
        <w:rPr>
          <w:rFonts w:ascii="Arial" w:hAnsi="Arial" w:cs="Arial"/>
          <w:lang w:val="en-GB"/>
        </w:rPr>
        <w:t>#Use: G.pairwise.table$xxxx to select a specific gene</w:t>
      </w:r>
    </w:p>
    <w:p w:rsidR="007631CD" w:rsidRPr="00114F6E" w:rsidRDefault="007631CD">
      <w:pPr>
        <w:rPr>
          <w:lang w:val="en-GB"/>
        </w:rPr>
      </w:pPr>
    </w:p>
    <w:sectPr w:rsidR="007631CD" w:rsidRPr="00114F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Liberation Serif">
    <w:altName w:val="Times New Roman"/>
    <w:panose1 w:val="020B0604020202020204"/>
    <w:charset w:val="00"/>
    <w:family w:val="roman"/>
    <w:pitch w:val="variable"/>
    <w:sig w:usb0="A00002AF" w:usb1="500078F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7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IwsDQzMjQ2NTA2NLJU0lEKTi0uzszPAykwqgUACZiFKywAAAA="/>
  </w:docVars>
  <w:rsids>
    <w:rsidRoot w:val="00114F6E"/>
    <w:rsid w:val="000B79B7"/>
    <w:rsid w:val="00114F6E"/>
    <w:rsid w:val="004A7D73"/>
    <w:rsid w:val="007631CD"/>
    <w:rsid w:val="00A451F6"/>
    <w:rsid w:val="00D944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chartTrackingRefBased/>
  <w15:docId w15:val="{06455B67-89E3-487B-BF6C-5B7054DD43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14F6E"/>
    <w:pPr>
      <w:spacing w:after="0" w:line="240" w:lineRule="auto"/>
    </w:pPr>
    <w:rPr>
      <w:rFonts w:ascii="Liberation Serif" w:eastAsia="SimSun" w:hAnsi="Liberation Serif" w:cs="Mangal"/>
      <w:sz w:val="24"/>
      <w:szCs w:val="24"/>
      <w:lang w:eastAsia="zh-CN" w:bidi="hi-IN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709</Words>
  <Characters>3901</Characters>
  <Application>Microsoft Office Word</Application>
  <DocSecurity>0</DocSecurity>
  <Lines>32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guel Tripp</dc:creator>
  <cp:keywords/>
  <dc:description/>
  <cp:lastModifiedBy/>
  <cp:revision>2</cp:revision>
  <dcterms:created xsi:type="dcterms:W3CDTF">2022-10-30T21:41:00Z</dcterms:created>
  <dcterms:modified xsi:type="dcterms:W3CDTF">2022-10-30T21:41:00Z</dcterms:modified>
</cp:coreProperties>
</file>